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C44" w:rsidRPr="006367A1" w:rsidRDefault="00A0532C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6367A1">
        <w:rPr>
          <w:rFonts w:eastAsia="PMingLiU" w:hint="eastAsia"/>
          <w:sz w:val="24"/>
          <w:szCs w:val="24"/>
          <w:lang w:eastAsia="zh-TW"/>
        </w:rPr>
        <w:t>社區內長者的</w:t>
      </w:r>
      <w:r w:rsidR="000C4C44" w:rsidRPr="006367A1">
        <w:rPr>
          <w:rFonts w:eastAsia="PMingLiU" w:hint="eastAsia"/>
          <w:sz w:val="24"/>
          <w:szCs w:val="24"/>
          <w:lang w:eastAsia="zh-TW"/>
        </w:rPr>
        <w:t>自我素質</w:t>
      </w:r>
      <w:r w:rsidR="000C4C44" w:rsidRPr="006367A1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Self-quality</w:t>
      </w:r>
      <w:r w:rsidRPr="006367A1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 of elderly in the community</w:t>
      </w:r>
      <w:r w:rsidR="000C4C44" w:rsidRPr="006367A1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) </w:t>
      </w:r>
      <w:r w:rsidR="000C4C44" w:rsidRPr="006367A1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7308"/>
      </w:tblGrid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接納，智慧，友誼</w:t>
            </w:r>
          </w:p>
        </w:tc>
      </w:tr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自信，靈活，解決問題</w:t>
            </w:r>
          </w:p>
        </w:tc>
      </w:tr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6367A1">
              <w:rPr>
                <w:rFonts w:ascii="Arial" w:hAnsi="Arial" w:cs="Arial" w:hint="eastAsia"/>
                <w:sz w:val="24"/>
                <w:szCs w:val="24"/>
                <w:shd w:val="clear" w:color="auto" w:fill="FFFFFF"/>
                <w:lang w:eastAsia="zh-TW"/>
              </w:rPr>
              <w:t>長</w:t>
            </w:r>
            <w:r w:rsidRPr="006367A1">
              <w:rPr>
                <w:rFonts w:eastAsia="PMingLiU" w:cs="PMingLiU" w:hint="eastAsia"/>
                <w:sz w:val="24"/>
                <w:szCs w:val="24"/>
                <w:shd w:val="clear" w:color="auto" w:fill="FFFFFF"/>
                <w:lang w:eastAsia="zh-TW"/>
              </w:rPr>
              <w:t>者</w:t>
            </w:r>
          </w:p>
        </w:tc>
      </w:tr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6367A1">
              <w:rPr>
                <w:rFonts w:ascii="Arial" w:hAnsi="Arial" w:cs="Arial" w:hint="eastAsia"/>
                <w:sz w:val="24"/>
                <w:szCs w:val="24"/>
                <w:shd w:val="clear" w:color="auto" w:fill="FFFFFF"/>
                <w:lang w:eastAsia="zh-TW"/>
              </w:rPr>
              <w:t>長</w:t>
            </w:r>
            <w:r w:rsidRPr="006367A1">
              <w:rPr>
                <w:rFonts w:eastAsia="PMingLiU" w:cs="PMingLiU" w:hint="eastAsia"/>
                <w:sz w:val="24"/>
                <w:szCs w:val="24"/>
                <w:shd w:val="clear" w:color="auto" w:fill="FFFFFF"/>
                <w:lang w:eastAsia="zh-TW"/>
              </w:rPr>
              <w:t>者</w:t>
            </w:r>
          </w:p>
        </w:tc>
      </w:tr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項</w:t>
            </w:r>
            <w:r w:rsidRPr="006367A1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2663A9" w:rsidRPr="006367A1" w:rsidTr="002663A9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6367A1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6367A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2663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Kwan, Alex Yui-huen, </w:t>
            </w:r>
            <w:r w:rsidRPr="00031DAE">
              <w:rPr>
                <w:rFonts w:ascii="Times New Roman" w:hAnsi="Times New Roman" w:cs="Times New Roman"/>
                <w:b/>
                <w:sz w:val="24"/>
                <w:szCs w:val="24"/>
              </w:rPr>
              <w:t>Chau-kiu Cheung,</w:t>
            </w: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031DAE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0C4C44" w:rsidRPr="006367A1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C4C44" w:rsidRPr="006367A1" w:rsidRDefault="00A0532C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6367A1">
        <w:rPr>
          <w:rFonts w:eastAsia="PMingLiU" w:hint="eastAsia"/>
          <w:sz w:val="24"/>
          <w:szCs w:val="24"/>
          <w:lang w:eastAsia="zh-TW"/>
        </w:rPr>
        <w:t>社區內長者的</w:t>
      </w:r>
      <w:r w:rsidR="000C4C44" w:rsidRPr="006367A1">
        <w:rPr>
          <w:rFonts w:eastAsia="PMingLiU" w:hint="eastAsia"/>
          <w:sz w:val="24"/>
          <w:szCs w:val="24"/>
          <w:lang w:eastAsia="zh-TW"/>
        </w:rPr>
        <w:t>自我素質</w:t>
      </w:r>
      <w:r w:rsidR="000C4C44" w:rsidRPr="006367A1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的</w:t>
      </w:r>
      <w:r w:rsidR="000C4C44" w:rsidRPr="006367A1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2663A9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2C497E" w:rsidRDefault="002663A9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2C497E" w:rsidRDefault="002663A9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2C497E" w:rsidRDefault="002663A9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2C497E" w:rsidRDefault="002663A9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2C497E" w:rsidRDefault="002663A9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2663A9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1,3,5,7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  <w:tr w:rsidR="002663A9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38661D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2,4,6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 xml:space="preserve"> （反向計分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1849F0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1849F0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1849F0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1849F0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1849F0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</w:tr>
    </w:tbl>
    <w:p w:rsidR="000C4C44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2663A9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2663A9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2663A9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2663A9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63A9" w:rsidRPr="00031DAE" w:rsidRDefault="002663A9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2663A9" w:rsidRPr="006367A1" w:rsidRDefault="002663A9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C4C44" w:rsidRPr="006367A1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C4C44" w:rsidRPr="006367A1" w:rsidRDefault="000C4C44" w:rsidP="000C4C44">
      <w:pPr>
        <w:rPr>
          <w:sz w:val="24"/>
          <w:szCs w:val="24"/>
        </w:rPr>
      </w:pPr>
      <w:bookmarkStart w:id="0" w:name="_GoBack"/>
      <w:bookmarkEnd w:id="0"/>
    </w:p>
    <w:p w:rsidR="00AE5620" w:rsidRPr="006367A1" w:rsidRDefault="005264CC">
      <w:pPr>
        <w:rPr>
          <w:sz w:val="24"/>
          <w:szCs w:val="24"/>
        </w:rPr>
      </w:pPr>
    </w:p>
    <w:sectPr w:rsidR="00AE5620" w:rsidRPr="006367A1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4CC" w:rsidRDefault="005264CC" w:rsidP="002663A9">
      <w:r>
        <w:separator/>
      </w:r>
    </w:p>
  </w:endnote>
  <w:endnote w:type="continuationSeparator" w:id="0">
    <w:p w:rsidR="005264CC" w:rsidRDefault="005264CC" w:rsidP="00266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4CC" w:rsidRDefault="005264CC" w:rsidP="002663A9">
      <w:r>
        <w:separator/>
      </w:r>
    </w:p>
  </w:footnote>
  <w:footnote w:type="continuationSeparator" w:id="0">
    <w:p w:rsidR="005264CC" w:rsidRDefault="005264CC" w:rsidP="002663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M3NjAzN7MwNzBT0lEKTi0uzszPAykwrAUA2T8CDSwAAAA="/>
  </w:docVars>
  <w:rsids>
    <w:rsidRoot w:val="00661891"/>
    <w:rsid w:val="000C4C44"/>
    <w:rsid w:val="002663A9"/>
    <w:rsid w:val="003D4FB3"/>
    <w:rsid w:val="005264CC"/>
    <w:rsid w:val="006367A1"/>
    <w:rsid w:val="00661891"/>
    <w:rsid w:val="00924431"/>
    <w:rsid w:val="00A0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0013"/>
  <w15:chartTrackingRefBased/>
  <w15:docId w15:val="{A5A241DB-9D8F-4456-BE39-2A89A7BEE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C44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0C4C44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63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3A9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663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3A9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8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7</cp:revision>
  <dcterms:created xsi:type="dcterms:W3CDTF">2020-12-21T13:17:00Z</dcterms:created>
  <dcterms:modified xsi:type="dcterms:W3CDTF">2021-03-05T02:59:00Z</dcterms:modified>
</cp:coreProperties>
</file>